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humzah  ghanghr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44795729793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